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182e5e5fbb1a1a44e53f1894d08bd1be95d43a7"/>
    <w:p>
      <w:pPr>
        <w:pStyle w:val="Heading1"/>
      </w:pPr>
      <w:r>
        <w:t xml:space="preserve">Cover Letter for Banker Position in Australia Sydney</w:t>
      </w:r>
    </w:p>
    <w:p>
      <w:pPr>
        <w:pStyle w:val="FirstParagraph"/>
      </w:pPr>
      <w:r>
        <w:t xml:space="preserve">Dear [Hiring Manager's Name],</w:t>
      </w:r>
    </w:p>
    <w:p>
      <w:pPr>
        <w:pStyle w:val="BodyText"/>
      </w:pPr>
      <w:r>
        <w:t xml:space="preserve">I am writing to express my sincere interest in the Banker position at your esteemed institution in Australia Sydney. As a dedicated and experienced banking professional with a strong understanding of financial services, I am eager to contribute my expertise to an organization that values innovation, client-centric solutions, and the dynamic opportunities of Australia's financial hub. This Cover Letter outlines my qualifications, passion for banking, and commitment to delivering exceptional results in the vibrant market of Australia Sydney.</w:t>
      </w:r>
    </w:p>
    <w:p>
      <w:pPr>
        <w:pStyle w:val="BodyText"/>
      </w:pPr>
      <w:r>
        <w:t xml:space="preserve">With over [X years] of experience in the banking sector, I have developed a comprehensive skill set that aligns perfectly with the demands of a Banker role. My career has been defined by a focus on building long-term client relationships, delivering tailored financial solutions, and ensuring compliance with the highest standards of ethical and regulatory practices. Whether working in corporate banking, private wealth management, or retail services, I have consistently demonstrated an ability to adapt to evolving market conditions while maintaining a customer-first approach. This adaptability is particularly crucial in Australia Sydney, where the financial landscape is shaped by a diverse range of industries and global economic trends.</w:t>
      </w:r>
    </w:p>
    <w:p>
      <w:pPr>
        <w:pStyle w:val="BodyText"/>
      </w:pPr>
      <w:r>
        <w:t xml:space="preserve">Australia Sydney stands as one of the most significant financial centers in the Asia-Pacific region, offering unique opportunities for Bankers to engage with local and international clients. As a Banker, I understand that success in this environment requires not only technical expertise but also cultural awareness and a deep understanding of the region's economic priorities. My background includes working with clients across various sectors, including technology, real estate, and manufacturing—industries that are pivotal to Sydney's economy. This experience has equipped me to provide strategic financial guidance that supports both individual and organizational growth.</w:t>
      </w:r>
    </w:p>
    <w:p>
      <w:pPr>
        <w:pStyle w:val="BodyText"/>
      </w:pPr>
      <w:r>
        <w:t xml:space="preserve">In my previous role as [Your Previous Position] at [Previous Institution], I was responsible for managing a portfolio of high-net-worth clients, analyzing market trends, and developing customized investment strategies. This position required a strong grasp of risk management, financial planning, and regulatory compliance—areas that are critical to the operations of any Banker in Australia Sydney. Additionally, I played a key role in implementing digital banking solutions that enhanced client engagement and streamlined processes. These initiatives not only improved customer satisfaction but also aligned with the growing demand for technology-driven financial services in the region.</w:t>
      </w:r>
    </w:p>
    <w:p>
      <w:pPr>
        <w:pStyle w:val="BodyText"/>
      </w:pPr>
      <w:r>
        <w:t xml:space="preserve">What excites me most about the Banker position at your institution is the opportunity to contribute to a team that values innovation and community impact. Australia Sydney is home to a thriving startup ecosystem, as well as established corporations, all of which require tailored banking solutions. As a Banker, I am committed to fostering partnerships that drive economic growth while upholding the integrity of the financial sector. My ability to communicate complex financial concepts in an accessible manner ensures that clients feel empowered to make informed decisions, a principle that resonates deeply with the ethos of Australian banking.</w:t>
      </w:r>
    </w:p>
    <w:p>
      <w:pPr>
        <w:pStyle w:val="BodyText"/>
      </w:pPr>
      <w:r>
        <w:t xml:space="preserve">Furthermore, my understanding of Australia Sydney's regulatory framework and market dynamics is a key asset. I have stayed current with developments in financial legislation, including those specific to the Australian Securities and Investments Commission (ASIC) and the Reserve Bank of Australia (RBA). This knowledge allows me to provide clients with accurate advice while ensuring that all services comply with industry standards. In a region where trust and transparency are paramount, my commitment to ethical practices reinforces my credibility as a Banker.</w:t>
      </w:r>
    </w:p>
    <w:p>
      <w:pPr>
        <w:pStyle w:val="BodyText"/>
      </w:pPr>
      <w:r>
        <w:t xml:space="preserve">What sets me apart is my ability to combine analytical rigor with a personal touch. I believe that effective banking goes beyond transactions—it involves understanding clients' aspirations and helping them navigate financial challenges. Whether assisting a small business owner in securing funding or guiding an individual in retirement planning, I approach each interaction with empathy and professionalism. This holistic approach has earned me the trust of clients and colleagues alike, and I am eager to bring this philosophy to your organization.</w:t>
      </w:r>
    </w:p>
    <w:p>
      <w:pPr>
        <w:pStyle w:val="BodyText"/>
      </w:pPr>
      <w:r>
        <w:t xml:space="preserve">In addition to my professional experience, I have actively participated in industry events and networking opportunities in Australia Sydney. These experiences have allowed me to stay connected with the local financial community and gain insights into emerging trends. For instance, I recently attended a seminar on sustainable finance, which highlighted the importance of integrating environmental and social considerations into banking practices—a focus that aligns with my own values and professional goals.</w:t>
      </w:r>
    </w:p>
    <w:p>
      <w:pPr>
        <w:pStyle w:val="BodyText"/>
      </w:pPr>
      <w:r>
        <w:t xml:space="preserve">As I reflect on my career, I am confident that my skills, experience, and passion for banking make me a strong candidate for this role. I am particularly drawn to your institution's reputation for excellence and its commitment to empowering clients through innovative financial solutions. If given the opportunity to join your team in Australia Sydney, I will strive to contribute meaningfully to the success of both the organization and its clients.</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your institution's continued success in the dynamic financial landscape of Australia Sydn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Australia Sydney</dc:title>
  <dc:creator/>
  <dc:language>en</dc:language>
  <cp:keywords/>
  <dcterms:created xsi:type="dcterms:W3CDTF">2026-07-24T04:49:58Z</dcterms:created>
  <dcterms:modified xsi:type="dcterms:W3CDTF">2026-07-24T04:49:58Z</dcterms:modified>
</cp:coreProperties>
</file>

<file path=docProps/custom.xml><?xml version="1.0" encoding="utf-8"?>
<Properties xmlns="http://schemas.openxmlformats.org/officeDocument/2006/custom-properties" xmlns:vt="http://schemas.openxmlformats.org/officeDocument/2006/docPropsVTypes"/>
</file>